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Сиабу Мометоло Эст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633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633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672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672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873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873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6596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6596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89324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9324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90968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90968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90767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90767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90126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0126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9279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9279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2032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2032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иабу Мометоло Эстер</dc:creator>
  <dc:language>ru-RU</dc:language>
  <cp:keywords/>
  <dcterms:created xsi:type="dcterms:W3CDTF">2025-06-16T09:33:35Z</dcterms:created>
  <dcterms:modified xsi:type="dcterms:W3CDTF">2025-06-16T09: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